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D1303C" w14:textId="77777777" w:rsidR="006A327C" w:rsidRPr="00AF4B2A" w:rsidRDefault="00AF4B2A" w:rsidP="006A327C">
      <w:pPr>
        <w:ind w:right="-567"/>
        <w:jc w:val="both"/>
        <w:rPr>
          <w:rFonts w:ascii="Arial" w:hAnsi="Arial" w:cs="Arial"/>
          <w:sz w:val="24"/>
          <w:szCs w:val="24"/>
        </w:rPr>
      </w:pPr>
      <w:r w:rsidRPr="00AF4B2A">
        <w:rPr>
          <w:rFonts w:ascii="Arial" w:hAnsi="Arial" w:cs="Arial"/>
          <w:noProof/>
          <w:sz w:val="24"/>
          <w:szCs w:val="24"/>
          <w:lang w:eastAsia="sl-SI"/>
        </w:rPr>
        <w:t>Priloga 1</w:t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 xml:space="preserve">  </w:t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  <w:t xml:space="preserve">             </w:t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  <w:t xml:space="preserve">          </w:t>
      </w:r>
      <w:r w:rsidR="006A327C" w:rsidRPr="00AF4B2A">
        <w:rPr>
          <w:rFonts w:ascii="Arial" w:hAnsi="Arial" w:cs="Arial"/>
          <w:sz w:val="24"/>
          <w:szCs w:val="24"/>
        </w:rPr>
        <w:t xml:space="preserve">  </w:t>
      </w:r>
    </w:p>
    <w:p w14:paraId="4D343308" w14:textId="77777777" w:rsidR="00994345" w:rsidRDefault="000E1481" w:rsidP="0099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RIJAVA</w:t>
      </w:r>
    </w:p>
    <w:p w14:paraId="66968D73" w14:textId="0E0E2759" w:rsidR="006A327C" w:rsidRPr="004D3FB6" w:rsidRDefault="006A327C" w:rsidP="001670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D3FB6">
        <w:rPr>
          <w:rFonts w:ascii="Arial" w:hAnsi="Arial" w:cs="Arial"/>
          <w:b/>
          <w:sz w:val="24"/>
          <w:szCs w:val="24"/>
        </w:rPr>
        <w:t xml:space="preserve"> </w:t>
      </w:r>
      <w:r w:rsidR="00994345" w:rsidRPr="004D3FB6">
        <w:rPr>
          <w:rFonts w:ascii="Arial" w:hAnsi="Arial" w:cs="Arial"/>
          <w:b/>
          <w:sz w:val="24"/>
          <w:szCs w:val="24"/>
        </w:rPr>
        <w:t>Mobilnost šolskega osebja</w:t>
      </w:r>
      <w:r w:rsidR="00BA320A" w:rsidRPr="004D3FB6">
        <w:rPr>
          <w:rFonts w:ascii="Arial" w:hAnsi="Arial" w:cs="Arial"/>
          <w:b/>
          <w:sz w:val="24"/>
          <w:szCs w:val="24"/>
        </w:rPr>
        <w:t xml:space="preserve"> KA1</w:t>
      </w:r>
      <w:r w:rsidR="00167036" w:rsidRPr="004D3FB6">
        <w:rPr>
          <w:rFonts w:ascii="Arial" w:hAnsi="Arial" w:cs="Arial"/>
          <w:b/>
          <w:sz w:val="24"/>
          <w:szCs w:val="24"/>
        </w:rPr>
        <w:t xml:space="preserve"> </w:t>
      </w:r>
      <w:r w:rsidR="00167036" w:rsidRPr="004D3FB6">
        <w:rPr>
          <w:rFonts w:ascii="Arial" w:hAnsi="Arial" w:cs="Arial"/>
          <w:b/>
          <w:sz w:val="24"/>
          <w:szCs w:val="24"/>
        </w:rPr>
        <w:sym w:font="Symbol" w:char="F02D"/>
      </w:r>
      <w:r w:rsidR="00167036" w:rsidRPr="004D3FB6">
        <w:rPr>
          <w:rFonts w:ascii="Arial" w:hAnsi="Arial" w:cs="Arial"/>
          <w:b/>
          <w:sz w:val="24"/>
          <w:szCs w:val="24"/>
        </w:rPr>
        <w:t xml:space="preserve"> </w:t>
      </w:r>
      <w:r w:rsidR="009E38A8">
        <w:rPr>
          <w:rFonts w:ascii="Arial" w:hAnsi="Arial" w:cs="Arial"/>
          <w:b/>
          <w:sz w:val="24"/>
          <w:szCs w:val="24"/>
        </w:rPr>
        <w:t xml:space="preserve">projekt </w:t>
      </w:r>
      <w:r w:rsidR="00167036" w:rsidRPr="004D3FB6">
        <w:rPr>
          <w:rFonts w:ascii="Arial" w:hAnsi="Arial" w:cs="Arial"/>
          <w:b/>
          <w:sz w:val="24"/>
          <w:szCs w:val="24"/>
        </w:rPr>
        <w:t>AKREDITACIJA</w:t>
      </w:r>
      <w:r w:rsidR="00026538" w:rsidRPr="004D3FB6">
        <w:rPr>
          <w:rFonts w:ascii="Arial" w:hAnsi="Arial" w:cs="Arial"/>
          <w:b/>
          <w:sz w:val="24"/>
          <w:szCs w:val="24"/>
        </w:rPr>
        <w:t xml:space="preserve"> </w:t>
      </w:r>
      <w:r w:rsidR="006F7C23">
        <w:rPr>
          <w:rFonts w:ascii="Arial" w:hAnsi="Arial" w:cs="Arial"/>
          <w:b/>
          <w:sz w:val="24"/>
          <w:szCs w:val="24"/>
        </w:rPr>
        <w:t>VET</w:t>
      </w:r>
      <w:r w:rsidR="009E542D" w:rsidRPr="004D3FB6">
        <w:rPr>
          <w:rFonts w:ascii="Arial" w:hAnsi="Arial" w:cs="Arial"/>
          <w:b/>
          <w:sz w:val="24"/>
          <w:szCs w:val="24"/>
        </w:rPr>
        <w:t xml:space="preserve"> </w:t>
      </w:r>
      <w:r w:rsidR="00026538" w:rsidRPr="004D3FB6">
        <w:rPr>
          <w:rFonts w:ascii="Arial" w:hAnsi="Arial" w:cs="Arial"/>
          <w:b/>
          <w:sz w:val="24"/>
          <w:szCs w:val="24"/>
        </w:rPr>
        <w:t>202</w:t>
      </w:r>
      <w:r w:rsidR="009170F5">
        <w:rPr>
          <w:rFonts w:ascii="Arial" w:hAnsi="Arial" w:cs="Arial"/>
          <w:b/>
          <w:sz w:val="24"/>
          <w:szCs w:val="24"/>
        </w:rPr>
        <w:t>5</w:t>
      </w:r>
    </w:p>
    <w:p w14:paraId="38BD62EC" w14:textId="536B4FE8" w:rsidR="00A86512" w:rsidRPr="004D3FB6" w:rsidRDefault="00167036" w:rsidP="00A865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</w:rPr>
      </w:pPr>
      <w:r w:rsidRPr="004D3FB6">
        <w:rPr>
          <w:rFonts w:ascii="Arial" w:hAnsi="Arial" w:cs="Arial"/>
          <w:b/>
        </w:rPr>
        <w:t>A) Strukturirani tečaji in B) Sledenje na delovnem mestu v tujini</w:t>
      </w:r>
      <w:r w:rsidR="00AF004F" w:rsidRPr="004D3FB6">
        <w:rPr>
          <w:rFonts w:ascii="Arial" w:hAnsi="Arial" w:cs="Arial"/>
          <w:b/>
        </w:rPr>
        <w:t xml:space="preserve"> C) </w:t>
      </w:r>
      <w:r w:rsidR="00A259CA">
        <w:rPr>
          <w:rFonts w:ascii="Arial" w:hAnsi="Arial" w:cs="Arial"/>
          <w:b/>
        </w:rPr>
        <w:t>U</w:t>
      </w:r>
      <w:r w:rsidR="00AF004F" w:rsidRPr="004D3FB6">
        <w:rPr>
          <w:rFonts w:ascii="Arial" w:hAnsi="Arial" w:cs="Arial"/>
          <w:b/>
        </w:rPr>
        <w:t>sposabljanje v tujini</w:t>
      </w:r>
    </w:p>
    <w:p w14:paraId="5488D206" w14:textId="77777777" w:rsidR="00C8014B" w:rsidRDefault="00C8014B" w:rsidP="00BC43F9">
      <w:pPr>
        <w:jc w:val="both"/>
        <w:rPr>
          <w:rFonts w:ascii="Arial" w:hAnsi="Arial" w:cs="Arial"/>
          <w:color w:val="FF0000"/>
        </w:rPr>
      </w:pPr>
    </w:p>
    <w:p w14:paraId="1FEE054D" w14:textId="77777777" w:rsidR="00BC43F9" w:rsidRPr="000E1481" w:rsidRDefault="00BC43F9" w:rsidP="00BC43F9">
      <w:pPr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Spodaj navedeni podatki se bodo vodili v dokumentaciji </w:t>
      </w:r>
      <w:r w:rsidR="00A86512">
        <w:rPr>
          <w:rFonts w:ascii="Arial" w:hAnsi="Arial" w:cs="Arial"/>
        </w:rPr>
        <w:t>projektne pisarne</w:t>
      </w:r>
      <w:r w:rsidRPr="000E1481">
        <w:rPr>
          <w:rFonts w:ascii="Arial" w:hAnsi="Arial" w:cs="Arial"/>
        </w:rPr>
        <w:t>. Upravljavec bo navedene podatke uporabljal zgolj in izključno za namen izvedbe projekta</w:t>
      </w:r>
      <w:r w:rsidR="00A86512">
        <w:rPr>
          <w:rFonts w:ascii="Arial" w:hAnsi="Arial" w:cs="Arial"/>
        </w:rPr>
        <w:t>.</w:t>
      </w:r>
    </w:p>
    <w:p w14:paraId="094E1BA4" w14:textId="77777777" w:rsidR="006A327C" w:rsidRPr="00037628" w:rsidRDefault="00BC43F9" w:rsidP="00037628">
      <w:pPr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Vse informacije glede varovanja osebnih podatkov za posameznike so dosegljive na </w:t>
      </w:r>
      <w:r w:rsidR="000E1481" w:rsidRPr="000E1481">
        <w:rPr>
          <w:rFonts w:ascii="Arial" w:hAnsi="Arial" w:cs="Arial"/>
        </w:rPr>
        <w:t>intranetni</w:t>
      </w:r>
      <w:r w:rsidRPr="000E1481">
        <w:rPr>
          <w:rFonts w:ascii="Arial" w:hAnsi="Arial" w:cs="Arial"/>
        </w:rPr>
        <w:t xml:space="preserve"> strani šole: </w:t>
      </w:r>
      <w:hyperlink r:id="rId8" w:history="1">
        <w:r w:rsidRPr="000E1481">
          <w:rPr>
            <w:rStyle w:val="Hiperpovezava"/>
            <w:rFonts w:ascii="Arial" w:hAnsi="Arial" w:cs="Arial"/>
            <w:color w:val="auto"/>
          </w:rPr>
          <w:t>www.bc-naklo.si</w:t>
        </w:r>
      </w:hyperlink>
      <w:r w:rsidRPr="000E1481">
        <w:rPr>
          <w:rFonts w:ascii="Arial" w:hAnsi="Arial" w:cs="Arial"/>
        </w:rPr>
        <w:t xml:space="preserve">. </w:t>
      </w:r>
      <w:r w:rsidR="006A327C" w:rsidRPr="00845601">
        <w:rPr>
          <w:rFonts w:ascii="Arial" w:hAnsi="Arial" w:cs="Arial"/>
          <w:sz w:val="24"/>
          <w:szCs w:val="24"/>
        </w:rPr>
        <w:t xml:space="preserve">  </w:t>
      </w:r>
    </w:p>
    <w:p w14:paraId="14870CB1" w14:textId="77777777"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845601">
        <w:rPr>
          <w:rFonts w:ascii="Arial" w:hAnsi="Arial" w:cs="Arial"/>
          <w:b/>
        </w:rPr>
        <w:t xml:space="preserve">OSEBNI PODATKI: </w:t>
      </w:r>
      <w:r w:rsidRPr="00845601">
        <w:rPr>
          <w:rFonts w:ascii="Arial" w:hAnsi="Arial" w:cs="Arial"/>
          <w:b/>
        </w:rPr>
        <w:tab/>
      </w:r>
      <w:r w:rsidRPr="00845601">
        <w:rPr>
          <w:rFonts w:ascii="Arial" w:hAnsi="Arial" w:cs="Arial"/>
          <w:b/>
        </w:rPr>
        <w:tab/>
      </w:r>
    </w:p>
    <w:p w14:paraId="1BFE98ED" w14:textId="77777777" w:rsidR="006A327C" w:rsidRPr="004F31B1" w:rsidRDefault="006A327C" w:rsidP="006A327C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113D7F89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845601">
        <w:rPr>
          <w:rFonts w:ascii="Arial" w:hAnsi="Arial" w:cs="Arial"/>
        </w:rPr>
        <w:t>Ime in p</w:t>
      </w:r>
      <w:r>
        <w:rPr>
          <w:rFonts w:ascii="Arial" w:hAnsi="Arial" w:cs="Arial"/>
        </w:rPr>
        <w:t>riimek (identičen potnemu listu ali na osebni izkaznici</w:t>
      </w:r>
      <w:r w:rsidRPr="00845601">
        <w:rPr>
          <w:rFonts w:ascii="Arial" w:hAnsi="Arial" w:cs="Arial"/>
        </w:rPr>
        <w:t xml:space="preserve">): </w:t>
      </w:r>
    </w:p>
    <w:p w14:paraId="7F527086" w14:textId="77777777" w:rsidR="006A327C" w:rsidRDefault="006A327C" w:rsidP="006A327C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14:paraId="18B3C901" w14:textId="77777777" w:rsidR="006A327C" w:rsidRDefault="006A327C" w:rsidP="006A327C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</w:t>
      </w:r>
      <w:r w:rsidRPr="00845601">
        <w:rPr>
          <w:rFonts w:ascii="Arial" w:hAnsi="Arial" w:cs="Arial"/>
        </w:rPr>
        <w:t>___________________________________</w:t>
      </w:r>
      <w:r>
        <w:rPr>
          <w:rFonts w:ascii="Arial" w:hAnsi="Arial" w:cs="Arial"/>
        </w:rPr>
        <w:t>_________________________</w:t>
      </w:r>
      <w:r w:rsidR="00BC43F9">
        <w:rPr>
          <w:rFonts w:ascii="Arial" w:hAnsi="Arial" w:cs="Arial"/>
        </w:rPr>
        <w:t>________________</w:t>
      </w:r>
    </w:p>
    <w:p w14:paraId="4432FCCF" w14:textId="77777777" w:rsidR="006A327C" w:rsidRPr="00845601" w:rsidRDefault="006A327C" w:rsidP="006A327C">
      <w:pPr>
        <w:tabs>
          <w:tab w:val="num" w:pos="540"/>
        </w:tabs>
        <w:spacing w:line="240" w:lineRule="auto"/>
        <w:jc w:val="both"/>
        <w:rPr>
          <w:rFonts w:ascii="Arial" w:hAnsi="Arial" w:cs="Arial"/>
        </w:rPr>
      </w:pPr>
    </w:p>
    <w:p w14:paraId="73197C0B" w14:textId="77777777"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Naslov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14:paraId="33B8B2F3" w14:textId="77777777"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4FB5DEFB" w14:textId="77777777"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</w:t>
      </w:r>
      <w:r w:rsidR="00BC43F9">
        <w:rPr>
          <w:rFonts w:ascii="Arial" w:hAnsi="Arial" w:cs="Arial"/>
        </w:rPr>
        <w:t>_________</w:t>
      </w:r>
    </w:p>
    <w:p w14:paraId="0F3820B3" w14:textId="77777777" w:rsidR="006A327C" w:rsidRPr="00914A7F" w:rsidRDefault="006A327C" w:rsidP="006A327C">
      <w:pPr>
        <w:pStyle w:val="Odstavekseznama1"/>
        <w:tabs>
          <w:tab w:val="num" w:pos="540"/>
        </w:tabs>
        <w:ind w:left="0"/>
        <w:jc w:val="both"/>
        <w:rPr>
          <w:rFonts w:ascii="Arial" w:hAnsi="Arial" w:cs="Arial"/>
        </w:rPr>
      </w:pPr>
    </w:p>
    <w:p w14:paraId="774B1A83" w14:textId="77777777"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Telefon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14:paraId="1745093B" w14:textId="77777777" w:rsidR="006A327C" w:rsidRPr="00914A7F" w:rsidRDefault="006A327C" w:rsidP="006A327C">
      <w:pPr>
        <w:tabs>
          <w:tab w:val="num" w:pos="540"/>
        </w:tabs>
        <w:spacing w:line="240" w:lineRule="auto"/>
        <w:ind w:left="540" w:hanging="540"/>
        <w:jc w:val="both"/>
        <w:rPr>
          <w:rFonts w:ascii="Arial" w:hAnsi="Arial" w:cs="Arial"/>
        </w:rPr>
      </w:pPr>
    </w:p>
    <w:p w14:paraId="4E7FD6CD" w14:textId="77777777"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E-pošt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14:paraId="1960636C" w14:textId="77777777"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21D2DDC2" w14:textId="77777777" w:rsidR="006A327C" w:rsidRPr="00914A7F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319225CE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 xml:space="preserve">Datum </w:t>
      </w:r>
      <w:r>
        <w:rPr>
          <w:rFonts w:ascii="Arial" w:hAnsi="Arial" w:cs="Arial"/>
        </w:rPr>
        <w:t xml:space="preserve">in kraj </w:t>
      </w:r>
      <w:r w:rsidRPr="00914A7F">
        <w:rPr>
          <w:rFonts w:ascii="Arial" w:hAnsi="Arial" w:cs="Arial"/>
        </w:rPr>
        <w:t>rojstv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14:paraId="4EC130DE" w14:textId="77777777"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14:paraId="647C971A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osebnega dokumenta: ___________________________________________</w:t>
      </w:r>
      <w:r w:rsidR="00BC43F9">
        <w:rPr>
          <w:rFonts w:ascii="Arial" w:hAnsi="Arial" w:cs="Arial"/>
        </w:rPr>
        <w:t>_________</w:t>
      </w:r>
    </w:p>
    <w:p w14:paraId="1ABDB436" w14:textId="77777777" w:rsidR="006A327C" w:rsidRPr="00C427E5" w:rsidRDefault="006A327C" w:rsidP="006A327C">
      <w:pPr>
        <w:spacing w:line="240" w:lineRule="auto"/>
        <w:jc w:val="both"/>
        <w:rPr>
          <w:rFonts w:ascii="Arial" w:hAnsi="Arial" w:cs="Arial"/>
        </w:rPr>
      </w:pPr>
    </w:p>
    <w:p w14:paraId="7AB74771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um veljavnosti dokumenta: </w:t>
      </w:r>
      <w:r w:rsidR="00BC43F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__</w:t>
      </w:r>
      <w:r w:rsidR="00BC43F9">
        <w:rPr>
          <w:rFonts w:ascii="Arial" w:hAnsi="Arial" w:cs="Arial"/>
        </w:rPr>
        <w:t>___________________</w:t>
      </w:r>
    </w:p>
    <w:p w14:paraId="643CB35C" w14:textId="77777777" w:rsidR="006A327C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14:paraId="07B9AD43" w14:textId="77777777" w:rsidR="006A327C" w:rsidRPr="00C427E5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14:paraId="793898D6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idobljena izobrazba: </w:t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______</w:t>
      </w:r>
    </w:p>
    <w:p w14:paraId="0B4C3E1C" w14:textId="77777777"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14:paraId="06F76F19" w14:textId="77777777" w:rsidR="006A327C" w:rsidRDefault="00BC43F9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elovno mesto:</w:t>
      </w:r>
      <w:r>
        <w:rPr>
          <w:rFonts w:ascii="Arial" w:hAnsi="Arial" w:cs="Arial"/>
        </w:rPr>
        <w:tab/>
      </w:r>
      <w:r w:rsidR="006A327C">
        <w:rPr>
          <w:rFonts w:ascii="Arial" w:hAnsi="Arial" w:cs="Arial"/>
        </w:rPr>
        <w:t>____________________________________________</w:t>
      </w:r>
      <w:r>
        <w:rPr>
          <w:rFonts w:ascii="Arial" w:hAnsi="Arial" w:cs="Arial"/>
        </w:rPr>
        <w:t>____________________</w:t>
      </w:r>
    </w:p>
    <w:p w14:paraId="5D6DCB07" w14:textId="77777777"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14:paraId="5812A72E" w14:textId="77777777"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Predmeti in moduli, ki jih poučujem:</w:t>
      </w:r>
      <w:r>
        <w:rPr>
          <w:rFonts w:ascii="Arial" w:hAnsi="Arial" w:cs="Arial"/>
        </w:rPr>
        <w:tab/>
        <w:t>______________________________________</w:t>
      </w:r>
      <w:r w:rsidR="00BC43F9">
        <w:rPr>
          <w:rFonts w:ascii="Arial" w:hAnsi="Arial" w:cs="Arial"/>
        </w:rPr>
        <w:t>_________</w:t>
      </w:r>
    </w:p>
    <w:p w14:paraId="5EA46F2B" w14:textId="77777777" w:rsidR="006A327C" w:rsidRDefault="006A327C" w:rsidP="006A327C">
      <w:pPr>
        <w:spacing w:line="240" w:lineRule="auto"/>
        <w:jc w:val="both"/>
        <w:rPr>
          <w:rFonts w:ascii="Arial" w:hAnsi="Arial" w:cs="Arial"/>
        </w:rPr>
      </w:pPr>
    </w:p>
    <w:p w14:paraId="2C2D9E54" w14:textId="77777777" w:rsidR="009E542D" w:rsidRDefault="009E542D" w:rsidP="006A327C">
      <w:pPr>
        <w:spacing w:line="240" w:lineRule="auto"/>
        <w:jc w:val="both"/>
        <w:rPr>
          <w:rFonts w:ascii="Arial" w:hAnsi="Arial" w:cs="Arial"/>
        </w:rPr>
      </w:pPr>
    </w:p>
    <w:p w14:paraId="776CA9E0" w14:textId="77777777" w:rsidR="009E542D" w:rsidRDefault="009E542D" w:rsidP="006A327C">
      <w:pPr>
        <w:spacing w:line="240" w:lineRule="auto"/>
        <w:jc w:val="both"/>
        <w:rPr>
          <w:rFonts w:ascii="Arial" w:hAnsi="Arial" w:cs="Arial"/>
        </w:rPr>
      </w:pPr>
    </w:p>
    <w:p w14:paraId="79EB4F06" w14:textId="77777777" w:rsidR="009E542D" w:rsidRPr="004F31B1" w:rsidRDefault="009E542D" w:rsidP="006A327C">
      <w:pPr>
        <w:spacing w:line="240" w:lineRule="auto"/>
        <w:jc w:val="both"/>
        <w:rPr>
          <w:rFonts w:ascii="Arial" w:hAnsi="Arial" w:cs="Arial"/>
        </w:rPr>
      </w:pPr>
    </w:p>
    <w:p w14:paraId="40F9329A" w14:textId="77777777" w:rsidR="008872B1" w:rsidRDefault="00345F51" w:rsidP="008872B1">
      <w:pPr>
        <w:pStyle w:val="Odstavekseznama"/>
        <w:numPr>
          <w:ilvl w:val="0"/>
          <w:numId w:val="11"/>
        </w:numPr>
        <w:tabs>
          <w:tab w:val="clear" w:pos="1080"/>
        </w:tabs>
        <w:spacing w:after="0" w:line="240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A) I</w:t>
      </w:r>
      <w:r w:rsidRPr="008872B1">
        <w:rPr>
          <w:rFonts w:ascii="Arial" w:hAnsi="Arial" w:cs="Arial"/>
          <w:b/>
        </w:rPr>
        <w:t>me programa in termin usposabljanja</w:t>
      </w:r>
      <w:r>
        <w:rPr>
          <w:rFonts w:ascii="Arial" w:hAnsi="Arial" w:cs="Arial"/>
          <w:b/>
        </w:rPr>
        <w:t xml:space="preserve"> – STRUKTURIRANI TEČAJ V TUJINI </w:t>
      </w:r>
      <w:r w:rsidR="008872B1" w:rsidRPr="00345F51">
        <w:rPr>
          <w:rFonts w:ascii="Arial" w:hAnsi="Arial" w:cs="Arial"/>
        </w:rPr>
        <w:t>(obvezno priložite program</w:t>
      </w:r>
      <w:r w:rsidR="00863D06" w:rsidRPr="00345F51">
        <w:rPr>
          <w:rFonts w:ascii="Arial" w:hAnsi="Arial" w:cs="Arial"/>
        </w:rPr>
        <w:t xml:space="preserve"> usposabljanja</w:t>
      </w:r>
      <w:r w:rsidR="008872B1" w:rsidRPr="00345F51">
        <w:rPr>
          <w:rFonts w:ascii="Arial" w:hAnsi="Arial" w:cs="Arial"/>
        </w:rPr>
        <w:t>)</w:t>
      </w:r>
    </w:p>
    <w:p w14:paraId="33170235" w14:textId="77777777" w:rsidR="00345F51" w:rsidRDefault="00345F51" w:rsidP="00345F51">
      <w:pPr>
        <w:pStyle w:val="Odstavekseznama"/>
        <w:spacing w:after="0" w:line="360" w:lineRule="auto"/>
        <w:ind w:left="567"/>
        <w:jc w:val="both"/>
        <w:rPr>
          <w:rFonts w:ascii="Arial" w:hAnsi="Arial" w:cs="Arial"/>
        </w:rPr>
      </w:pPr>
    </w:p>
    <w:p w14:paraId="14BC70F1" w14:textId="77777777" w:rsidR="00345F51" w:rsidRPr="008872B1" w:rsidRDefault="00345F51" w:rsidP="00345F51">
      <w:pPr>
        <w:pStyle w:val="Odstavekseznama"/>
        <w:spacing w:after="0" w:line="360" w:lineRule="auto"/>
        <w:ind w:left="567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</w:t>
      </w:r>
    </w:p>
    <w:p w14:paraId="1C457E2F" w14:textId="77777777" w:rsidR="00345F51" w:rsidRDefault="00345F51" w:rsidP="00345F51">
      <w:pPr>
        <w:pStyle w:val="Odstavekseznama"/>
        <w:spacing w:after="0" w:line="240" w:lineRule="auto"/>
        <w:ind w:left="567"/>
        <w:jc w:val="both"/>
        <w:rPr>
          <w:rFonts w:ascii="Arial" w:hAnsi="Arial" w:cs="Arial"/>
        </w:rPr>
      </w:pPr>
    </w:p>
    <w:p w14:paraId="31068021" w14:textId="77777777" w:rsidR="00345F51" w:rsidRDefault="00345F51" w:rsidP="00345F51">
      <w:pPr>
        <w:pStyle w:val="Odstavekseznama"/>
        <w:spacing w:after="0" w:line="240" w:lineRule="auto"/>
        <w:ind w:left="567"/>
        <w:jc w:val="both"/>
        <w:rPr>
          <w:rFonts w:ascii="Arial" w:hAnsi="Arial" w:cs="Arial"/>
        </w:rPr>
      </w:pPr>
    </w:p>
    <w:p w14:paraId="616E4E86" w14:textId="77777777" w:rsidR="008872B1" w:rsidRPr="00345F51" w:rsidRDefault="00345F51" w:rsidP="00345F51">
      <w:pPr>
        <w:pStyle w:val="Odstavekseznama"/>
        <w:spacing w:after="0"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B) Ime in naslov organizacije, ki bo gostila SLEDENJE NA DELOVNEM MESTU in termin </w:t>
      </w:r>
    </w:p>
    <w:p w14:paraId="5FC75108" w14:textId="77777777" w:rsidR="00345F51" w:rsidRDefault="00345F51" w:rsidP="008872B1">
      <w:pPr>
        <w:pStyle w:val="Odstavekseznama"/>
        <w:spacing w:after="0" w:line="360" w:lineRule="auto"/>
        <w:ind w:left="567"/>
        <w:jc w:val="both"/>
        <w:rPr>
          <w:rFonts w:ascii="Arial" w:hAnsi="Arial" w:cs="Arial"/>
        </w:rPr>
      </w:pPr>
    </w:p>
    <w:p w14:paraId="7C7C7E63" w14:textId="77777777" w:rsidR="008872B1" w:rsidRPr="008872B1" w:rsidRDefault="008872B1" w:rsidP="008872B1">
      <w:pPr>
        <w:pStyle w:val="Odstavekseznama"/>
        <w:spacing w:after="0" w:line="360" w:lineRule="auto"/>
        <w:ind w:left="567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</w:t>
      </w:r>
    </w:p>
    <w:p w14:paraId="4FE0D14D" w14:textId="77777777" w:rsidR="00AF004F" w:rsidRDefault="00AF004F" w:rsidP="00AF004F">
      <w:pPr>
        <w:pStyle w:val="Odstavekseznama"/>
        <w:spacing w:after="0" w:line="240" w:lineRule="auto"/>
        <w:ind w:left="567"/>
        <w:jc w:val="both"/>
        <w:rPr>
          <w:rFonts w:ascii="Arial" w:hAnsi="Arial" w:cs="Arial"/>
          <w:b/>
        </w:rPr>
      </w:pPr>
    </w:p>
    <w:p w14:paraId="33CC5917" w14:textId="7464F72F" w:rsidR="00AF004F" w:rsidRPr="00345F51" w:rsidRDefault="00AF004F" w:rsidP="00AF004F">
      <w:pPr>
        <w:pStyle w:val="Odstavekseznama"/>
        <w:spacing w:after="0" w:line="240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C) Ime in naslov organizacije, ki bo gostila USPOSABLJANJE in termin </w:t>
      </w:r>
    </w:p>
    <w:p w14:paraId="41829F52" w14:textId="77777777" w:rsidR="00AF004F" w:rsidRDefault="00AF004F" w:rsidP="00AF004F">
      <w:pPr>
        <w:pStyle w:val="Odstavekseznama"/>
        <w:spacing w:after="0" w:line="360" w:lineRule="auto"/>
        <w:ind w:left="567"/>
        <w:jc w:val="both"/>
        <w:rPr>
          <w:rFonts w:ascii="Arial" w:hAnsi="Arial" w:cs="Arial"/>
        </w:rPr>
      </w:pPr>
    </w:p>
    <w:p w14:paraId="4B26F012" w14:textId="77777777" w:rsidR="00AF004F" w:rsidRPr="008872B1" w:rsidRDefault="00AF004F" w:rsidP="00AF004F">
      <w:pPr>
        <w:pStyle w:val="Odstavekseznama"/>
        <w:spacing w:after="0" w:line="360" w:lineRule="auto"/>
        <w:ind w:left="567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</w:t>
      </w:r>
    </w:p>
    <w:p w14:paraId="4F099E0A" w14:textId="3B86100A" w:rsidR="006A327C" w:rsidRDefault="006A327C" w:rsidP="008872B1">
      <w:pPr>
        <w:spacing w:after="0" w:line="36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212216AB" w14:textId="77777777" w:rsidR="00AF004F" w:rsidRPr="00D14D40" w:rsidRDefault="00AF004F" w:rsidP="008872B1">
      <w:pPr>
        <w:spacing w:after="0" w:line="36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3F00CC0F" w14:textId="77777777"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914A7F">
        <w:rPr>
          <w:rFonts w:ascii="Arial" w:hAnsi="Arial" w:cs="Arial"/>
          <w:b/>
        </w:rPr>
        <w:t xml:space="preserve">MOJA PRIČAKOVANJA </w:t>
      </w:r>
      <w:r>
        <w:rPr>
          <w:rFonts w:ascii="Arial" w:hAnsi="Arial" w:cs="Arial"/>
          <w:b/>
        </w:rPr>
        <w:t>pri usposabljanju</w:t>
      </w:r>
      <w:r w:rsidRPr="00914A7F">
        <w:rPr>
          <w:rFonts w:ascii="Arial" w:hAnsi="Arial" w:cs="Arial"/>
          <w:b/>
        </w:rPr>
        <w:t xml:space="preserve">: </w:t>
      </w:r>
    </w:p>
    <w:p w14:paraId="1CA140E8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</w:p>
    <w:p w14:paraId="7143B582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</w:t>
      </w:r>
      <w:r w:rsidRPr="00D916C0">
        <w:rPr>
          <w:rFonts w:ascii="Arial" w:hAnsi="Arial" w:cs="Arial"/>
        </w:rPr>
        <w:t>_</w:t>
      </w:r>
      <w:r>
        <w:rPr>
          <w:rFonts w:ascii="Arial" w:hAnsi="Arial" w:cs="Arial"/>
        </w:rPr>
        <w:t>_______________________________________________</w:t>
      </w:r>
    </w:p>
    <w:p w14:paraId="4D972307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A27A57A" w14:textId="77777777" w:rsidR="006A327C" w:rsidRDefault="006A327C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1E03FC4F" w14:textId="77777777"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OPIS VKLJUČITVE NOVO PRIDOBLJENIH KOMPETENC V SVOJE DELO</w:t>
      </w:r>
      <w:r w:rsidR="00FF0772">
        <w:rPr>
          <w:rFonts w:ascii="Arial" w:hAnsi="Arial" w:cs="Arial"/>
          <w:b/>
        </w:rPr>
        <w:t>/</w:t>
      </w:r>
      <w:r w:rsidR="00FF17AA">
        <w:rPr>
          <w:rFonts w:ascii="Arial" w:hAnsi="Arial" w:cs="Arial"/>
          <w:b/>
        </w:rPr>
        <w:t>UČNI</w:t>
      </w:r>
      <w:r w:rsidR="00FF0772">
        <w:rPr>
          <w:rFonts w:ascii="Arial" w:hAnsi="Arial" w:cs="Arial"/>
          <w:b/>
        </w:rPr>
        <w:t xml:space="preserve"> PROCES</w:t>
      </w:r>
      <w:r w:rsidR="000E1481">
        <w:rPr>
          <w:rFonts w:ascii="Arial" w:hAnsi="Arial" w:cs="Arial"/>
          <w:b/>
        </w:rPr>
        <w:t xml:space="preserve"> </w:t>
      </w:r>
    </w:p>
    <w:p w14:paraId="19F32503" w14:textId="77777777" w:rsidR="006A327C" w:rsidRDefault="006A327C" w:rsidP="006A327C">
      <w:pPr>
        <w:ind w:left="540"/>
        <w:jc w:val="both"/>
        <w:rPr>
          <w:rFonts w:ascii="Arial" w:hAnsi="Arial" w:cs="Arial"/>
        </w:rPr>
      </w:pPr>
    </w:p>
    <w:p w14:paraId="1FDFB46A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14:paraId="6419158E" w14:textId="77777777" w:rsidR="006A327C" w:rsidRPr="00D916C0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15CDAA1" w14:textId="77777777" w:rsidR="00345F51" w:rsidRPr="00914A7F" w:rsidRDefault="00345F51" w:rsidP="00037628">
      <w:pPr>
        <w:tabs>
          <w:tab w:val="num" w:pos="540"/>
        </w:tabs>
        <w:jc w:val="both"/>
        <w:rPr>
          <w:rFonts w:ascii="Arial" w:hAnsi="Arial" w:cs="Arial"/>
        </w:rPr>
      </w:pPr>
    </w:p>
    <w:p w14:paraId="523C177F" w14:textId="77777777"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OPIS OBLIK PRENOSA VSEBIN TEČAJA/KOMPETENC NA SODELAVCE</w:t>
      </w:r>
      <w:r w:rsidR="000E1481">
        <w:rPr>
          <w:rFonts w:ascii="Arial" w:hAnsi="Arial" w:cs="Arial"/>
          <w:b/>
        </w:rPr>
        <w:t xml:space="preserve">  </w:t>
      </w:r>
    </w:p>
    <w:p w14:paraId="665E4823" w14:textId="77777777"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14:paraId="4A026139" w14:textId="77777777" w:rsidR="00F04270" w:rsidRDefault="00F04270" w:rsidP="00BA320A">
      <w:pPr>
        <w:spacing w:after="0" w:line="360" w:lineRule="auto"/>
        <w:ind w:left="539"/>
        <w:jc w:val="both"/>
        <w:rPr>
          <w:rFonts w:ascii="Arial" w:hAnsi="Arial" w:cs="Arial"/>
        </w:rPr>
      </w:pPr>
    </w:p>
    <w:p w14:paraId="5858A0DF" w14:textId="77777777" w:rsidR="00F04270" w:rsidRDefault="00F04270" w:rsidP="00F04270">
      <w:pPr>
        <w:spacing w:after="0" w:line="360" w:lineRule="auto"/>
        <w:jc w:val="both"/>
        <w:rPr>
          <w:rFonts w:ascii="Arial" w:hAnsi="Arial" w:cs="Arial"/>
        </w:rPr>
      </w:pPr>
    </w:p>
    <w:p w14:paraId="5B206AB2" w14:textId="77777777" w:rsidR="006A2602" w:rsidRPr="00A86512" w:rsidRDefault="00F34081" w:rsidP="00A86512">
      <w:pPr>
        <w:pStyle w:val="Odstavekseznama"/>
        <w:numPr>
          <w:ilvl w:val="0"/>
          <w:numId w:val="11"/>
        </w:numPr>
        <w:tabs>
          <w:tab w:val="clear" w:pos="1080"/>
          <w:tab w:val="num" w:pos="426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A86512">
        <w:rPr>
          <w:rFonts w:ascii="Arial" w:hAnsi="Arial" w:cs="Arial"/>
          <w:b/>
        </w:rPr>
        <w:t>PREDVIDEN VPLIV UDELEŽBE V PROGRAMU ERASMUS+ MOBILNOSTI NA BC NAKLO</w:t>
      </w:r>
      <w:r w:rsidR="006A2602" w:rsidRPr="00A86512">
        <w:rPr>
          <w:rFonts w:ascii="Arial" w:hAnsi="Arial" w:cs="Arial"/>
          <w:b/>
        </w:rPr>
        <w:t>:</w:t>
      </w:r>
    </w:p>
    <w:p w14:paraId="05AA06C9" w14:textId="77777777" w:rsidR="00A86512" w:rsidRDefault="00A86512" w:rsidP="00A86512">
      <w:pPr>
        <w:spacing w:after="0" w:line="240" w:lineRule="auto"/>
        <w:ind w:left="426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ilj BC Naklo je okrepiti sodelovanje z drugimi institucijami in podjetji (prenos dobrih praks, mreža podjetij za opravljanje PRI, vabljena predavanja…). </w:t>
      </w:r>
    </w:p>
    <w:p w14:paraId="66D2F182" w14:textId="77777777" w:rsidR="006A2602" w:rsidRDefault="006A2602" w:rsidP="00C06AE3">
      <w:pPr>
        <w:ind w:left="540"/>
        <w:jc w:val="both"/>
        <w:rPr>
          <w:rFonts w:ascii="Arial" w:hAnsi="Arial" w:cs="Arial"/>
        </w:rPr>
      </w:pPr>
    </w:p>
    <w:p w14:paraId="4587F3AC" w14:textId="77777777"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14:paraId="0B9BF976" w14:textId="77777777"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9BDCD86" w14:textId="77777777" w:rsidR="00B171B6" w:rsidRDefault="00B171B6" w:rsidP="006A2602">
      <w:pPr>
        <w:tabs>
          <w:tab w:val="num" w:pos="540"/>
        </w:tabs>
        <w:jc w:val="both"/>
        <w:rPr>
          <w:rFonts w:ascii="Arial" w:hAnsi="Arial" w:cs="Arial"/>
        </w:rPr>
      </w:pPr>
    </w:p>
    <w:p w14:paraId="01828D96" w14:textId="77777777" w:rsidR="006A2602" w:rsidRPr="00805B61" w:rsidRDefault="006A2602" w:rsidP="006A2602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MOJA IZOBRAŽEVANJA V TUJINI V ZADNJIH PETIH LETIH:</w:t>
      </w:r>
    </w:p>
    <w:p w14:paraId="087E695F" w14:textId="77777777" w:rsidR="006A2602" w:rsidRDefault="006A2602" w:rsidP="006A2602">
      <w:pPr>
        <w:ind w:left="540"/>
        <w:jc w:val="both"/>
        <w:rPr>
          <w:rFonts w:ascii="Arial" w:hAnsi="Arial" w:cs="Arial"/>
        </w:rPr>
      </w:pPr>
    </w:p>
    <w:p w14:paraId="749D05A0" w14:textId="77777777"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14:paraId="46EDC598" w14:textId="77777777"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C24132" w14:textId="77777777" w:rsid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14:paraId="794BE0FE" w14:textId="77777777" w:rsidR="006A2602" w:rsidRP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14:paraId="6F037B90" w14:textId="77777777" w:rsidR="006A327C" w:rsidRDefault="00655E53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</w:t>
      </w:r>
      <w:r w:rsidR="006A327C" w:rsidRPr="00914A7F">
        <w:rPr>
          <w:rFonts w:ascii="Arial" w:hAnsi="Arial" w:cs="Arial"/>
        </w:rPr>
        <w:t>Kraj in datum</w:t>
      </w:r>
      <w:r w:rsidR="006A327C">
        <w:rPr>
          <w:rFonts w:ascii="Arial" w:hAnsi="Arial" w:cs="Arial"/>
        </w:rPr>
        <w:t>:</w:t>
      </w:r>
      <w:r w:rsidR="006A327C" w:rsidRPr="00914A7F">
        <w:rPr>
          <w:rFonts w:ascii="Arial" w:hAnsi="Arial" w:cs="Arial"/>
        </w:rPr>
        <w:t xml:space="preserve">                                                                                </w:t>
      </w:r>
      <w:r>
        <w:rPr>
          <w:rFonts w:ascii="Arial" w:hAnsi="Arial" w:cs="Arial"/>
        </w:rPr>
        <w:t xml:space="preserve">    </w:t>
      </w:r>
      <w:r w:rsidR="006A327C">
        <w:rPr>
          <w:rFonts w:ascii="Arial" w:hAnsi="Arial" w:cs="Arial"/>
        </w:rPr>
        <w:t>Podpis:</w:t>
      </w:r>
    </w:p>
    <w:p w14:paraId="73A836ED" w14:textId="77777777" w:rsidR="006A327C" w:rsidRPr="006A327C" w:rsidRDefault="00655E53" w:rsidP="006A327C">
      <w:r>
        <w:rPr>
          <w:rFonts w:ascii="Arial" w:hAnsi="Arial" w:cs="Arial"/>
        </w:rPr>
        <w:t xml:space="preserve">       </w:t>
      </w:r>
      <w:r w:rsidR="006A327C">
        <w:rPr>
          <w:rFonts w:ascii="Arial" w:hAnsi="Arial" w:cs="Arial"/>
        </w:rPr>
        <w:t>_________________________                                                        _______________________</w:t>
      </w:r>
    </w:p>
    <w:sectPr w:rsidR="006A327C" w:rsidRPr="006A327C" w:rsidSect="00037628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426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6B585C" w14:textId="77777777" w:rsidR="001B6E11" w:rsidRDefault="001B6E11" w:rsidP="00363D35">
      <w:pPr>
        <w:spacing w:after="0" w:line="240" w:lineRule="auto"/>
      </w:pPr>
      <w:r>
        <w:separator/>
      </w:r>
    </w:p>
  </w:endnote>
  <w:endnote w:type="continuationSeparator" w:id="0">
    <w:p w14:paraId="4150355C" w14:textId="77777777" w:rsidR="001B6E11" w:rsidRDefault="001B6E11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4DA11E" w14:textId="77777777" w:rsidR="005B19B4" w:rsidRDefault="005B19B4">
    <w:pPr>
      <w:pStyle w:val="Noga"/>
      <w:jc w:val="center"/>
    </w:pPr>
  </w:p>
  <w:p w14:paraId="602B017E" w14:textId="77777777" w:rsidR="005B19B4" w:rsidRPr="00BD2A2C" w:rsidRDefault="00000000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Content>
            <w:r w:rsidR="005B19B4" w:rsidRPr="00E64ECC">
              <w:rPr>
                <w:rFonts w:ascii="Arial" w:hAnsi="Arial" w:cs="Arial"/>
              </w:rPr>
              <w:t xml:space="preserve">Stran </w:t>
            </w:r>
            <w:r w:rsidR="00F96F73" w:rsidRPr="00E64ECC">
              <w:rPr>
                <w:rFonts w:ascii="Arial" w:hAnsi="Arial" w:cs="Arial"/>
              </w:rPr>
              <w:fldChar w:fldCharType="begin"/>
            </w:r>
            <w:r w:rsidR="005B19B4" w:rsidRPr="00E64ECC">
              <w:rPr>
                <w:rFonts w:ascii="Arial" w:hAnsi="Arial" w:cs="Arial"/>
              </w:rPr>
              <w:instrText>PAGE</w:instrText>
            </w:r>
            <w:r w:rsidR="00F96F73" w:rsidRPr="00E64ECC">
              <w:rPr>
                <w:rFonts w:ascii="Arial" w:hAnsi="Arial" w:cs="Arial"/>
              </w:rPr>
              <w:fldChar w:fldCharType="separate"/>
            </w:r>
            <w:r w:rsidR="001E11E7">
              <w:rPr>
                <w:rFonts w:ascii="Arial" w:hAnsi="Arial" w:cs="Arial"/>
                <w:noProof/>
              </w:rPr>
              <w:t>2</w:t>
            </w:r>
            <w:r w:rsidR="00F96F73" w:rsidRPr="00E64ECC">
              <w:rPr>
                <w:rFonts w:ascii="Arial" w:hAnsi="Arial" w:cs="Arial"/>
              </w:rPr>
              <w:fldChar w:fldCharType="end"/>
            </w:r>
            <w:r w:rsidR="005B19B4" w:rsidRPr="00E64ECC">
              <w:rPr>
                <w:rFonts w:ascii="Arial" w:hAnsi="Arial" w:cs="Arial"/>
              </w:rPr>
              <w:t xml:space="preserve"> od </w:t>
            </w:r>
            <w:r w:rsidR="00F96F73" w:rsidRPr="00E64ECC">
              <w:rPr>
                <w:rFonts w:ascii="Arial" w:hAnsi="Arial" w:cs="Arial"/>
              </w:rPr>
              <w:fldChar w:fldCharType="begin"/>
            </w:r>
            <w:r w:rsidR="005B19B4" w:rsidRPr="00E64ECC">
              <w:rPr>
                <w:rFonts w:ascii="Arial" w:hAnsi="Arial" w:cs="Arial"/>
              </w:rPr>
              <w:instrText>NUMPAGES</w:instrText>
            </w:r>
            <w:r w:rsidR="00F96F73" w:rsidRPr="00E64ECC">
              <w:rPr>
                <w:rFonts w:ascii="Arial" w:hAnsi="Arial" w:cs="Arial"/>
              </w:rPr>
              <w:fldChar w:fldCharType="separate"/>
            </w:r>
            <w:r w:rsidR="001E11E7">
              <w:rPr>
                <w:rFonts w:ascii="Arial" w:hAnsi="Arial" w:cs="Arial"/>
                <w:noProof/>
              </w:rPr>
              <w:t>2</w:t>
            </w:r>
            <w:r w:rsidR="00F96F73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14:paraId="6CE539E1" w14:textId="77777777" w:rsidR="005B19B4" w:rsidRDefault="005B19B4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014F5" w14:textId="77777777" w:rsidR="005B19B4" w:rsidRDefault="005B19B4" w:rsidP="00FD4D2F">
    <w:pPr>
      <w:pStyle w:val="Noga"/>
      <w:tabs>
        <w:tab w:val="clear" w:pos="9072"/>
        <w:tab w:val="right" w:pos="8647"/>
      </w:tabs>
      <w:jc w:val="center"/>
    </w:pPr>
  </w:p>
  <w:p w14:paraId="7FC0C5B4" w14:textId="77777777" w:rsidR="005B19B4" w:rsidRPr="00BD2A2C" w:rsidRDefault="00000000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Content>
            <w:r w:rsidR="005B19B4" w:rsidRPr="008E0E47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1E11E7">
              <w:rPr>
                <w:rFonts w:ascii="Arial" w:hAnsi="Arial" w:cs="Arial"/>
                <w:noProof/>
                <w:sz w:val="20"/>
                <w:szCs w:val="20"/>
              </w:rPr>
              <w:t>1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1E11E7">
              <w:rPr>
                <w:rFonts w:ascii="Arial" w:hAnsi="Arial" w:cs="Arial"/>
                <w:noProof/>
                <w:sz w:val="20"/>
                <w:szCs w:val="20"/>
              </w:rPr>
              <w:t>1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14:paraId="216D8E44" w14:textId="77777777" w:rsidR="005B19B4" w:rsidRDefault="005B19B4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27807F" w14:textId="77777777" w:rsidR="001B6E11" w:rsidRDefault="001B6E11" w:rsidP="00363D35">
      <w:pPr>
        <w:spacing w:after="0" w:line="240" w:lineRule="auto"/>
      </w:pPr>
      <w:r>
        <w:separator/>
      </w:r>
    </w:p>
  </w:footnote>
  <w:footnote w:type="continuationSeparator" w:id="0">
    <w:p w14:paraId="169EEF40" w14:textId="77777777" w:rsidR="001B6E11" w:rsidRDefault="001B6E11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AFEAF" w14:textId="77777777" w:rsidR="005B19B4" w:rsidRDefault="00000000">
    <w:pPr>
      <w:pStyle w:val="Glava"/>
    </w:pPr>
    <w:r>
      <w:rPr>
        <w:noProof/>
        <w:lang w:eastAsia="sl-SI"/>
      </w:rPr>
      <w:pict w14:anchorId="0E7B0A8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C9FAB2" w14:textId="77777777" w:rsidR="005B19B4" w:rsidRDefault="00000000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214EECE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5B19B4">
      <w:tab/>
    </w:r>
    <w:r w:rsidR="005B19B4">
      <w:tab/>
      <w:t xml:space="preserve">              </w:t>
    </w:r>
    <w:r w:rsidR="005B19B4">
      <w:rPr>
        <w:noProof/>
        <w:lang w:eastAsia="sl-SI"/>
      </w:rPr>
      <w:drawing>
        <wp:inline distT="0" distB="0" distL="0" distR="0" wp14:anchorId="6BE22A6F" wp14:editId="5E82D517">
          <wp:extent cx="1217455" cy="1080000"/>
          <wp:effectExtent l="19050" t="0" r="1745" b="0"/>
          <wp:docPr id="29" name="Slika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2370C0" w14:textId="77777777" w:rsidR="00C06AE3" w:rsidRDefault="00E33BA7" w:rsidP="00C06AE3">
    <w:pPr>
      <w:pStyle w:val="Glava"/>
      <w:jc w:val="right"/>
    </w:pPr>
    <w:r w:rsidRPr="00E33BA7">
      <w:rPr>
        <w:noProof/>
        <w:lang w:eastAsia="sl-SI"/>
      </w:rPr>
      <w:drawing>
        <wp:anchor distT="0" distB="0" distL="114300" distR="114300" simplePos="0" relativeHeight="251672576" behindDoc="1" locked="0" layoutInCell="1" allowOverlap="1" wp14:anchorId="5C35BB6E" wp14:editId="14645044">
          <wp:simplePos x="0" y="0"/>
          <wp:positionH relativeFrom="margin">
            <wp:align>right</wp:align>
          </wp:positionH>
          <wp:positionV relativeFrom="paragraph">
            <wp:posOffset>8255</wp:posOffset>
          </wp:positionV>
          <wp:extent cx="1760220" cy="820420"/>
          <wp:effectExtent l="0" t="0" r="0" b="0"/>
          <wp:wrapTight wrapText="bothSides">
            <wp:wrapPolygon edited="0">
              <wp:start x="0" y="0"/>
              <wp:lineTo x="0" y="21065"/>
              <wp:lineTo x="21273" y="21065"/>
              <wp:lineTo x="21273" y="0"/>
              <wp:lineTo x="0" y="0"/>
            </wp:wrapPolygon>
          </wp:wrapTight>
          <wp:docPr id="30" name="Slika 30" descr="D:\logo BC Nakl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logo BC Nakl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220" cy="820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FA93870" w14:textId="77777777" w:rsidR="005B19B4" w:rsidRDefault="00E33BA7" w:rsidP="00FC7C12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71552" behindDoc="1" locked="0" layoutInCell="1" allowOverlap="1" wp14:anchorId="67680A5B" wp14:editId="1D62341B">
          <wp:simplePos x="0" y="0"/>
          <wp:positionH relativeFrom="margin">
            <wp:posOffset>411480</wp:posOffset>
          </wp:positionH>
          <wp:positionV relativeFrom="margin">
            <wp:posOffset>-506095</wp:posOffset>
          </wp:positionV>
          <wp:extent cx="1833245" cy="372110"/>
          <wp:effectExtent l="0" t="0" r="0" b="8890"/>
          <wp:wrapTight wrapText="bothSides">
            <wp:wrapPolygon edited="0">
              <wp:start x="0" y="0"/>
              <wp:lineTo x="0" y="21010"/>
              <wp:lineTo x="21099" y="21010"/>
              <wp:lineTo x="21323" y="17693"/>
              <wp:lineTo x="21323" y="12164"/>
              <wp:lineTo x="6958" y="0"/>
              <wp:lineTo x="0" y="0"/>
            </wp:wrapPolygon>
          </wp:wrapTight>
          <wp:docPr id="31" name="Slika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pict w14:anchorId="5B75AA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43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  <w:t xml:space="preserve">          </w:t>
    </w:r>
  </w:p>
  <w:p w14:paraId="29E6ED7E" w14:textId="77777777" w:rsidR="00F90EE8" w:rsidRDefault="00994345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1" locked="0" layoutInCell="0" allowOverlap="1" wp14:anchorId="4C1FAC84" wp14:editId="762A2F7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32" name="Slika 3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0EE8">
      <w:t xml:space="preserve">                </w:t>
    </w:r>
    <w:r w:rsidR="00F90EE8"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4B6C27E6" wp14:editId="0F436E9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33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       </w:t>
    </w:r>
    <w:r w:rsidR="00F90EE8">
      <w:rPr>
        <w:noProof/>
        <w:lang w:eastAsia="sl-SI"/>
      </w:rPr>
      <w:drawing>
        <wp:anchor distT="0" distB="0" distL="114300" distR="114300" simplePos="0" relativeHeight="251667456" behindDoc="1" locked="0" layoutInCell="0" allowOverlap="1" wp14:anchorId="28F71829" wp14:editId="2A66AD4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4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rPr>
        <w:noProof/>
        <w:lang w:eastAsia="sl-SI"/>
      </w:rPr>
      <w:drawing>
        <wp:anchor distT="0" distB="0" distL="114300" distR="114300" simplePos="0" relativeHeight="251669504" behindDoc="1" locked="0" layoutInCell="0" allowOverlap="1" wp14:anchorId="4012EC44" wp14:editId="30FEB44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5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tab/>
      <w:t xml:space="preserve">                     </w:t>
    </w:r>
    <w:r w:rsidR="00F90EE8">
      <w:tab/>
      <w:t xml:space="preserve">          </w:t>
    </w:r>
  </w:p>
  <w:p w14:paraId="1B31B538" w14:textId="77777777" w:rsidR="005B19B4" w:rsidRDefault="005B19B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F0E8AA78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552543768">
    <w:abstractNumId w:val="2"/>
  </w:num>
  <w:num w:numId="2" w16cid:durableId="1571117536">
    <w:abstractNumId w:val="7"/>
  </w:num>
  <w:num w:numId="3" w16cid:durableId="1423717464">
    <w:abstractNumId w:val="6"/>
  </w:num>
  <w:num w:numId="4" w16cid:durableId="1901867293">
    <w:abstractNumId w:val="0"/>
  </w:num>
  <w:num w:numId="5" w16cid:durableId="619605001">
    <w:abstractNumId w:val="4"/>
  </w:num>
  <w:num w:numId="6" w16cid:durableId="1190610400">
    <w:abstractNumId w:val="10"/>
  </w:num>
  <w:num w:numId="7" w16cid:durableId="875774028">
    <w:abstractNumId w:val="3"/>
  </w:num>
  <w:num w:numId="8" w16cid:durableId="1025442957">
    <w:abstractNumId w:val="5"/>
  </w:num>
  <w:num w:numId="9" w16cid:durableId="147137378">
    <w:abstractNumId w:val="9"/>
  </w:num>
  <w:num w:numId="10" w16cid:durableId="2038893917">
    <w:abstractNumId w:val="1"/>
  </w:num>
  <w:num w:numId="11" w16cid:durableId="13145996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qgUASnBSYSwAAAA="/>
  </w:docVars>
  <w:rsids>
    <w:rsidRoot w:val="00363D35"/>
    <w:rsid w:val="00007C55"/>
    <w:rsid w:val="00007DF6"/>
    <w:rsid w:val="000222F5"/>
    <w:rsid w:val="00025FE2"/>
    <w:rsid w:val="00026277"/>
    <w:rsid w:val="00026538"/>
    <w:rsid w:val="0002744B"/>
    <w:rsid w:val="00037628"/>
    <w:rsid w:val="00040591"/>
    <w:rsid w:val="0006497E"/>
    <w:rsid w:val="00067E09"/>
    <w:rsid w:val="000821CB"/>
    <w:rsid w:val="00094C52"/>
    <w:rsid w:val="000956EB"/>
    <w:rsid w:val="000B369B"/>
    <w:rsid w:val="000D3779"/>
    <w:rsid w:val="000D75F1"/>
    <w:rsid w:val="000E1481"/>
    <w:rsid w:val="000E193A"/>
    <w:rsid w:val="000E473E"/>
    <w:rsid w:val="00100581"/>
    <w:rsid w:val="0010137A"/>
    <w:rsid w:val="00101B8D"/>
    <w:rsid w:val="001117D8"/>
    <w:rsid w:val="001270BD"/>
    <w:rsid w:val="00132A4B"/>
    <w:rsid w:val="00141236"/>
    <w:rsid w:val="00142762"/>
    <w:rsid w:val="00145503"/>
    <w:rsid w:val="001619B9"/>
    <w:rsid w:val="00167036"/>
    <w:rsid w:val="00170309"/>
    <w:rsid w:val="00173AD6"/>
    <w:rsid w:val="00186BE5"/>
    <w:rsid w:val="00193126"/>
    <w:rsid w:val="001A386C"/>
    <w:rsid w:val="001A6FDD"/>
    <w:rsid w:val="001B6E11"/>
    <w:rsid w:val="001B781B"/>
    <w:rsid w:val="001C1257"/>
    <w:rsid w:val="001C3903"/>
    <w:rsid w:val="001C579A"/>
    <w:rsid w:val="001E11E7"/>
    <w:rsid w:val="001F1568"/>
    <w:rsid w:val="001F479A"/>
    <w:rsid w:val="001F773A"/>
    <w:rsid w:val="001F7AAA"/>
    <w:rsid w:val="0020440C"/>
    <w:rsid w:val="002049F3"/>
    <w:rsid w:val="00212DDD"/>
    <w:rsid w:val="002165F1"/>
    <w:rsid w:val="00221C43"/>
    <w:rsid w:val="00221CD1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302D17"/>
    <w:rsid w:val="00311633"/>
    <w:rsid w:val="00315AC9"/>
    <w:rsid w:val="00320C2F"/>
    <w:rsid w:val="00326EE9"/>
    <w:rsid w:val="00332B04"/>
    <w:rsid w:val="00345F51"/>
    <w:rsid w:val="0035345C"/>
    <w:rsid w:val="003547BC"/>
    <w:rsid w:val="00363D35"/>
    <w:rsid w:val="00364237"/>
    <w:rsid w:val="003716E8"/>
    <w:rsid w:val="00372EA2"/>
    <w:rsid w:val="003771CF"/>
    <w:rsid w:val="0037752D"/>
    <w:rsid w:val="003958E8"/>
    <w:rsid w:val="003B1BFA"/>
    <w:rsid w:val="003C248F"/>
    <w:rsid w:val="003D3FAB"/>
    <w:rsid w:val="003E3227"/>
    <w:rsid w:val="003E6E29"/>
    <w:rsid w:val="003E79DB"/>
    <w:rsid w:val="003F1ACE"/>
    <w:rsid w:val="003F1B48"/>
    <w:rsid w:val="003F4A4A"/>
    <w:rsid w:val="0041155F"/>
    <w:rsid w:val="0043664E"/>
    <w:rsid w:val="0043745D"/>
    <w:rsid w:val="00445E9A"/>
    <w:rsid w:val="004507D2"/>
    <w:rsid w:val="00452B45"/>
    <w:rsid w:val="00453A86"/>
    <w:rsid w:val="00453D93"/>
    <w:rsid w:val="00454A78"/>
    <w:rsid w:val="004563FF"/>
    <w:rsid w:val="00463572"/>
    <w:rsid w:val="00471C8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3FB6"/>
    <w:rsid w:val="004D5B14"/>
    <w:rsid w:val="004E02CD"/>
    <w:rsid w:val="004E64C9"/>
    <w:rsid w:val="005230DD"/>
    <w:rsid w:val="00524415"/>
    <w:rsid w:val="00527064"/>
    <w:rsid w:val="00532972"/>
    <w:rsid w:val="00534EA7"/>
    <w:rsid w:val="00540C8D"/>
    <w:rsid w:val="005453A5"/>
    <w:rsid w:val="00546CBB"/>
    <w:rsid w:val="00554E77"/>
    <w:rsid w:val="00555DD9"/>
    <w:rsid w:val="005601E8"/>
    <w:rsid w:val="0056078C"/>
    <w:rsid w:val="00571C20"/>
    <w:rsid w:val="00572813"/>
    <w:rsid w:val="00575066"/>
    <w:rsid w:val="0059631F"/>
    <w:rsid w:val="005A3F5E"/>
    <w:rsid w:val="005A46EC"/>
    <w:rsid w:val="005B03D3"/>
    <w:rsid w:val="005B19B4"/>
    <w:rsid w:val="005C6C6B"/>
    <w:rsid w:val="005D0044"/>
    <w:rsid w:val="005E04D4"/>
    <w:rsid w:val="005E16A1"/>
    <w:rsid w:val="005E2311"/>
    <w:rsid w:val="005F1959"/>
    <w:rsid w:val="005F365D"/>
    <w:rsid w:val="005F7DB8"/>
    <w:rsid w:val="00600F80"/>
    <w:rsid w:val="006019D0"/>
    <w:rsid w:val="00604B5D"/>
    <w:rsid w:val="00614166"/>
    <w:rsid w:val="00633371"/>
    <w:rsid w:val="00633826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2602"/>
    <w:rsid w:val="006A327C"/>
    <w:rsid w:val="006A4255"/>
    <w:rsid w:val="006A6C0D"/>
    <w:rsid w:val="006A72CE"/>
    <w:rsid w:val="006B0E98"/>
    <w:rsid w:val="006B4126"/>
    <w:rsid w:val="006B5C12"/>
    <w:rsid w:val="006C1060"/>
    <w:rsid w:val="006E09D4"/>
    <w:rsid w:val="006E7BED"/>
    <w:rsid w:val="006F5A97"/>
    <w:rsid w:val="006F7C23"/>
    <w:rsid w:val="007134CF"/>
    <w:rsid w:val="00714AAC"/>
    <w:rsid w:val="00721851"/>
    <w:rsid w:val="00737474"/>
    <w:rsid w:val="00751B79"/>
    <w:rsid w:val="00780AA3"/>
    <w:rsid w:val="007877AD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20F54"/>
    <w:rsid w:val="008242EE"/>
    <w:rsid w:val="00835910"/>
    <w:rsid w:val="00844515"/>
    <w:rsid w:val="0085539E"/>
    <w:rsid w:val="0086091C"/>
    <w:rsid w:val="00861112"/>
    <w:rsid w:val="008635E1"/>
    <w:rsid w:val="00863D06"/>
    <w:rsid w:val="008745E0"/>
    <w:rsid w:val="008872B1"/>
    <w:rsid w:val="008A4B33"/>
    <w:rsid w:val="008A586C"/>
    <w:rsid w:val="008A5F7F"/>
    <w:rsid w:val="008A6363"/>
    <w:rsid w:val="008C3D2E"/>
    <w:rsid w:val="008D2E00"/>
    <w:rsid w:val="008E0E47"/>
    <w:rsid w:val="008E2BA3"/>
    <w:rsid w:val="008E3FBB"/>
    <w:rsid w:val="008E69A8"/>
    <w:rsid w:val="008F4090"/>
    <w:rsid w:val="008F6940"/>
    <w:rsid w:val="00906CCC"/>
    <w:rsid w:val="00916DD0"/>
    <w:rsid w:val="009170F5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94345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724"/>
    <w:rsid w:val="009E30AF"/>
    <w:rsid w:val="009E38A8"/>
    <w:rsid w:val="009E542D"/>
    <w:rsid w:val="009E7D58"/>
    <w:rsid w:val="009F42A0"/>
    <w:rsid w:val="00A13274"/>
    <w:rsid w:val="00A162C2"/>
    <w:rsid w:val="00A259CA"/>
    <w:rsid w:val="00A4576A"/>
    <w:rsid w:val="00A52796"/>
    <w:rsid w:val="00A63254"/>
    <w:rsid w:val="00A65BDB"/>
    <w:rsid w:val="00A80EB6"/>
    <w:rsid w:val="00A86512"/>
    <w:rsid w:val="00A978D5"/>
    <w:rsid w:val="00AA2410"/>
    <w:rsid w:val="00AA2DF6"/>
    <w:rsid w:val="00AB29BF"/>
    <w:rsid w:val="00AB2D23"/>
    <w:rsid w:val="00AB5948"/>
    <w:rsid w:val="00AB6534"/>
    <w:rsid w:val="00AB6D4E"/>
    <w:rsid w:val="00AC404C"/>
    <w:rsid w:val="00AD0609"/>
    <w:rsid w:val="00AD478E"/>
    <w:rsid w:val="00AE599F"/>
    <w:rsid w:val="00AF004F"/>
    <w:rsid w:val="00AF4B2A"/>
    <w:rsid w:val="00B01757"/>
    <w:rsid w:val="00B04A93"/>
    <w:rsid w:val="00B05A13"/>
    <w:rsid w:val="00B1143B"/>
    <w:rsid w:val="00B119B7"/>
    <w:rsid w:val="00B171B6"/>
    <w:rsid w:val="00B23CD5"/>
    <w:rsid w:val="00B251DF"/>
    <w:rsid w:val="00B30A6E"/>
    <w:rsid w:val="00B30BF9"/>
    <w:rsid w:val="00B30C6D"/>
    <w:rsid w:val="00B5250F"/>
    <w:rsid w:val="00B5413A"/>
    <w:rsid w:val="00B6537E"/>
    <w:rsid w:val="00B72137"/>
    <w:rsid w:val="00B8038D"/>
    <w:rsid w:val="00B83027"/>
    <w:rsid w:val="00B839F9"/>
    <w:rsid w:val="00B862E7"/>
    <w:rsid w:val="00BA001F"/>
    <w:rsid w:val="00BA320A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F1005"/>
    <w:rsid w:val="00BF5EF9"/>
    <w:rsid w:val="00C020C7"/>
    <w:rsid w:val="00C05A0D"/>
    <w:rsid w:val="00C05AE7"/>
    <w:rsid w:val="00C06AE3"/>
    <w:rsid w:val="00C06B9D"/>
    <w:rsid w:val="00C146E4"/>
    <w:rsid w:val="00C15E7F"/>
    <w:rsid w:val="00C21734"/>
    <w:rsid w:val="00C27C45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014B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2387A"/>
    <w:rsid w:val="00D31D62"/>
    <w:rsid w:val="00D64F11"/>
    <w:rsid w:val="00D70C1D"/>
    <w:rsid w:val="00D71802"/>
    <w:rsid w:val="00D949AF"/>
    <w:rsid w:val="00DA1229"/>
    <w:rsid w:val="00DD685B"/>
    <w:rsid w:val="00DE0798"/>
    <w:rsid w:val="00DE0BC2"/>
    <w:rsid w:val="00DE21D9"/>
    <w:rsid w:val="00DE33AE"/>
    <w:rsid w:val="00DE57E2"/>
    <w:rsid w:val="00DF127D"/>
    <w:rsid w:val="00E0653A"/>
    <w:rsid w:val="00E12CFF"/>
    <w:rsid w:val="00E16F4D"/>
    <w:rsid w:val="00E2358B"/>
    <w:rsid w:val="00E23662"/>
    <w:rsid w:val="00E33BA7"/>
    <w:rsid w:val="00E3738A"/>
    <w:rsid w:val="00E43D5E"/>
    <w:rsid w:val="00E51423"/>
    <w:rsid w:val="00E563A2"/>
    <w:rsid w:val="00E601A8"/>
    <w:rsid w:val="00E64ECC"/>
    <w:rsid w:val="00E71FD5"/>
    <w:rsid w:val="00E763A8"/>
    <w:rsid w:val="00E80275"/>
    <w:rsid w:val="00E84864"/>
    <w:rsid w:val="00E97E1D"/>
    <w:rsid w:val="00EA6138"/>
    <w:rsid w:val="00EB0D2A"/>
    <w:rsid w:val="00EB78A5"/>
    <w:rsid w:val="00EC1FD4"/>
    <w:rsid w:val="00EC389D"/>
    <w:rsid w:val="00EF2572"/>
    <w:rsid w:val="00F04270"/>
    <w:rsid w:val="00F1254E"/>
    <w:rsid w:val="00F15847"/>
    <w:rsid w:val="00F25887"/>
    <w:rsid w:val="00F31112"/>
    <w:rsid w:val="00F33110"/>
    <w:rsid w:val="00F34081"/>
    <w:rsid w:val="00F37B44"/>
    <w:rsid w:val="00F43264"/>
    <w:rsid w:val="00F504E9"/>
    <w:rsid w:val="00F51FED"/>
    <w:rsid w:val="00F54A49"/>
    <w:rsid w:val="00F61C31"/>
    <w:rsid w:val="00F61E72"/>
    <w:rsid w:val="00F72DBD"/>
    <w:rsid w:val="00F90EE8"/>
    <w:rsid w:val="00F943FF"/>
    <w:rsid w:val="00F9445A"/>
    <w:rsid w:val="00F96F73"/>
    <w:rsid w:val="00FA6B3A"/>
    <w:rsid w:val="00FB40E4"/>
    <w:rsid w:val="00FC0F1A"/>
    <w:rsid w:val="00FC5B72"/>
    <w:rsid w:val="00FC5C3A"/>
    <w:rsid w:val="00FC66F3"/>
    <w:rsid w:val="00FC6D7B"/>
    <w:rsid w:val="00FC7C12"/>
    <w:rsid w:val="00FD0D13"/>
    <w:rsid w:val="00FD4D2F"/>
    <w:rsid w:val="00FD53EE"/>
    <w:rsid w:val="00FF0772"/>
    <w:rsid w:val="00FF1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0B21B1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0E14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0F2C78-E33B-4617-BA12-74312F384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0</Words>
  <Characters>4394</Characters>
  <Application>Microsoft Office Word</Application>
  <DocSecurity>0</DocSecurity>
  <Lines>36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NuŠa Levičnik</cp:lastModifiedBy>
  <cp:revision>2</cp:revision>
  <cp:lastPrinted>2021-11-29T12:18:00Z</cp:lastPrinted>
  <dcterms:created xsi:type="dcterms:W3CDTF">2025-09-15T08:27:00Z</dcterms:created>
  <dcterms:modified xsi:type="dcterms:W3CDTF">2025-09-15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b068389f7b6139cc55abc93dca0b255400265124404a6f1ca82524294ee411</vt:lpwstr>
  </property>
</Properties>
</file>